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0AA72C" w14:textId="77777777" w:rsidR="009A16A2" w:rsidRPr="009A16A2" w:rsidRDefault="009A16A2" w:rsidP="009A16A2">
      <w:pPr>
        <w:spacing w:line="240" w:lineRule="auto"/>
        <w:jc w:val="center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1F4E79"/>
          <w:kern w:val="0"/>
          <w:sz w:val="28"/>
          <w:szCs w:val="28"/>
          <w:lang w:eastAsia="en-IN"/>
          <w14:ligatures w14:val="none"/>
        </w:rPr>
        <w:t>BANK LOAN REPORT QUERY DOCUMENT</w:t>
      </w:r>
    </w:p>
    <w:p w14:paraId="68BC024C" w14:textId="77777777" w:rsidR="009A16A2" w:rsidRPr="009A16A2" w:rsidRDefault="009A16A2" w:rsidP="009A16A2">
      <w:pPr>
        <w:numPr>
          <w:ilvl w:val="0"/>
          <w:numId w:val="2"/>
        </w:numPr>
        <w:spacing w:line="240" w:lineRule="auto"/>
        <w:ind w:left="720" w:hanging="360"/>
        <w:textAlignment w:val="baseline"/>
        <w:rPr>
          <w:rFonts w:ascii="Calibri" w:eastAsia="Times New Roman" w:hAnsi="Calibri" w:cs="Calibri"/>
          <w:b/>
          <w:bCs/>
          <w:color w:val="1F4E79"/>
          <w:kern w:val="0"/>
          <w:sz w:val="28"/>
          <w:szCs w:val="28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1F4E79"/>
          <w:kern w:val="0"/>
          <w:sz w:val="28"/>
          <w:szCs w:val="28"/>
          <w:lang w:eastAsia="en-IN"/>
          <w14:ligatures w14:val="none"/>
        </w:rPr>
        <w:t>BANK LOAN REPORT | SUMMARY</w:t>
      </w:r>
    </w:p>
    <w:p w14:paraId="0FB10A1C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843C0B"/>
          <w:kern w:val="0"/>
          <w:sz w:val="28"/>
          <w:szCs w:val="28"/>
          <w:u w:val="single"/>
          <w:lang w:eastAsia="en-IN"/>
          <w14:ligatures w14:val="none"/>
        </w:rPr>
        <w:t>KPI’s:</w:t>
      </w:r>
    </w:p>
    <w:p w14:paraId="15DD8840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Total Loan Applications</w:t>
      </w:r>
    </w:p>
    <w:p w14:paraId="6EC0BBF0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C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Applications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72F6EB55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noProof/>
          <w:color w:val="000000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5B9C0D72" wp14:editId="62F84C4C">
            <wp:extent cx="1190625" cy="466725"/>
            <wp:effectExtent l="0" t="0" r="9525" b="9525"/>
            <wp:docPr id="1465429679" name="Picture 31" descr="A close up of a box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429679" name="Picture 31" descr="A close up of a box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F138B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MTD Loan Applications</w:t>
      </w:r>
    </w:p>
    <w:p w14:paraId="288D721F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C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Applications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555FD2B2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MONTH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ssue_d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12</w:t>
      </w:r>
    </w:p>
    <w:p w14:paraId="5822E2C9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noProof/>
          <w:color w:val="000000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3CCBF492" wp14:editId="7772549C">
            <wp:extent cx="1200150" cy="438150"/>
            <wp:effectExtent l="0" t="0" r="0" b="0"/>
            <wp:docPr id="155274150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316FB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PMTD Loan Applications</w:t>
      </w:r>
      <w:r w:rsidRPr="009A16A2">
        <w:rPr>
          <w:rFonts w:ascii="Calibri" w:eastAsia="Times New Roman" w:hAnsi="Calibri" w:cs="Calibri"/>
          <w:color w:val="000000"/>
          <w:kern w:val="0"/>
          <w:sz w:val="22"/>
          <w:szCs w:val="22"/>
          <w:lang w:eastAsia="en-IN"/>
          <w14:ligatures w14:val="none"/>
        </w:rPr>
        <w:br/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C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Applications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6D756C7A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MONTH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ssue_d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11</w:t>
      </w:r>
    </w:p>
    <w:p w14:paraId="4CCF8798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noProof/>
          <w:color w:val="000000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7824E120" wp14:editId="39DD7D97">
            <wp:extent cx="1200150" cy="428625"/>
            <wp:effectExtent l="0" t="0" r="0" b="9525"/>
            <wp:docPr id="1102996570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1B50C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00DB7D9B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Total Funded Amount</w:t>
      </w:r>
    </w:p>
    <w:p w14:paraId="7F6E5A87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loan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Funded_Amount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4793E83A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noProof/>
          <w:color w:val="000000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0127D22A" wp14:editId="6FB65398">
            <wp:extent cx="1362075" cy="409575"/>
            <wp:effectExtent l="0" t="0" r="9525" b="9525"/>
            <wp:docPr id="161676824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0CFC4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MTD Total Funded Amount</w:t>
      </w:r>
    </w:p>
    <w:p w14:paraId="216F4BC0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loan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Funded_Amount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45B9CB68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MONTH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ssue_d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12</w:t>
      </w:r>
    </w:p>
    <w:p w14:paraId="03BD39A4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noProof/>
          <w:color w:val="000000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40B1F338" wp14:editId="05CC7A3F">
            <wp:extent cx="1295400" cy="390525"/>
            <wp:effectExtent l="0" t="0" r="0" b="9525"/>
            <wp:docPr id="1289550221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8E86D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PMTD Total Funded Amount</w:t>
      </w:r>
    </w:p>
    <w:p w14:paraId="26D958A5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loan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Funded_Amount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7B2A6A82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MONTH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ssue_d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11</w:t>
      </w:r>
    </w:p>
    <w:p w14:paraId="254502C0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noProof/>
          <w:color w:val="000000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107A80A2" wp14:editId="46A56DBD">
            <wp:extent cx="1438275" cy="447675"/>
            <wp:effectExtent l="0" t="0" r="9525" b="9525"/>
            <wp:docPr id="141439928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874D99" w14:textId="77777777" w:rsidR="009A16A2" w:rsidRPr="009A16A2" w:rsidRDefault="009A16A2" w:rsidP="009A16A2">
      <w:pPr>
        <w:spacing w:after="24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58B8DC38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Total Amount Received</w:t>
      </w:r>
    </w:p>
    <w:p w14:paraId="46E530ED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total_payme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Amount_Collected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6192D31B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noProof/>
          <w:color w:val="000000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lastRenderedPageBreak/>
        <w:drawing>
          <wp:inline distT="0" distB="0" distL="0" distR="0" wp14:anchorId="536FCFEA" wp14:editId="03881F33">
            <wp:extent cx="1533525" cy="438150"/>
            <wp:effectExtent l="0" t="0" r="9525" b="0"/>
            <wp:docPr id="118950963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B998EF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MTD Total Amount Received</w:t>
      </w:r>
    </w:p>
    <w:p w14:paraId="632CF8C4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total_payme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Amount_Collected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4F505F47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MONTH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ssue_d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12</w:t>
      </w:r>
    </w:p>
    <w:p w14:paraId="59640C18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noProof/>
          <w:color w:val="000000"/>
          <w:kern w:val="0"/>
          <w:sz w:val="19"/>
          <w:szCs w:val="19"/>
          <w:bdr w:val="none" w:sz="0" w:space="0" w:color="auto" w:frame="1"/>
          <w:lang w:eastAsia="en-IN"/>
          <w14:ligatures w14:val="none"/>
        </w:rPr>
        <w:drawing>
          <wp:inline distT="0" distB="0" distL="0" distR="0" wp14:anchorId="18219D2E" wp14:editId="5C97A349">
            <wp:extent cx="1438275" cy="419100"/>
            <wp:effectExtent l="0" t="0" r="9525" b="0"/>
            <wp:docPr id="1136604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30E4BC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PMTD Total Amount Received</w:t>
      </w:r>
    </w:p>
    <w:p w14:paraId="64C3EF57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total_payme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Amount_Collected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4BC1BDF0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MONTH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ssue_d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11</w:t>
      </w:r>
    </w:p>
    <w:p w14:paraId="62A07827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noProof/>
          <w:color w:val="000000"/>
          <w:kern w:val="0"/>
          <w:sz w:val="19"/>
          <w:szCs w:val="19"/>
          <w:bdr w:val="none" w:sz="0" w:space="0" w:color="auto" w:frame="1"/>
          <w:lang w:eastAsia="en-IN"/>
          <w14:ligatures w14:val="none"/>
        </w:rPr>
        <w:drawing>
          <wp:inline distT="0" distB="0" distL="0" distR="0" wp14:anchorId="405FFC7D" wp14:editId="6A93E0B7">
            <wp:extent cx="1485900" cy="476250"/>
            <wp:effectExtent l="0" t="0" r="0" b="0"/>
            <wp:docPr id="105835134" name="Picture 23" descr="A close-up of a receip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35134" name="Picture 23" descr="A close-up of a receip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E5373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2944301B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Average Interest Rate</w:t>
      </w:r>
    </w:p>
    <w:p w14:paraId="37F640AB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AVG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nt_r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*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100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Avg_Int_Rate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7D1BB72F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noProof/>
          <w:color w:val="000000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11F9A738" wp14:editId="3190C538">
            <wp:extent cx="1333500" cy="457200"/>
            <wp:effectExtent l="0" t="0" r="0" b="0"/>
            <wp:docPr id="1920220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F88D3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MTD Average Interest</w:t>
      </w:r>
    </w:p>
    <w:p w14:paraId="2540DF25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AVG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nt_r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*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100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MTD_Avg_Int_Rate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44BD55C6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MONTH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ssue_d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12</w:t>
      </w:r>
    </w:p>
    <w:p w14:paraId="2E9063C6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noProof/>
          <w:color w:val="000000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19EABFD3" wp14:editId="5DCDCA42">
            <wp:extent cx="1362075" cy="447675"/>
            <wp:effectExtent l="0" t="0" r="9525" b="9525"/>
            <wp:docPr id="443548615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06A69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PMTD Average Interest</w:t>
      </w:r>
    </w:p>
    <w:p w14:paraId="4C0F22EC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AVG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nt_r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*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100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PMTD_Avg_Int_Rate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7BBB9D69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MONTH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ssue_d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11</w:t>
      </w:r>
    </w:p>
    <w:p w14:paraId="6792B1A3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noProof/>
          <w:color w:val="000000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3AD52031" wp14:editId="1D40C5F4">
            <wp:extent cx="1390650" cy="457200"/>
            <wp:effectExtent l="0" t="0" r="0" b="0"/>
            <wp:docPr id="1295913648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5BB05" w14:textId="77777777" w:rsidR="009A16A2" w:rsidRPr="009A16A2" w:rsidRDefault="009A16A2" w:rsidP="009A16A2">
      <w:pPr>
        <w:spacing w:after="24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  <w:r w:rsidRPr="009A16A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  <w:r w:rsidRPr="009A16A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</w:p>
    <w:p w14:paraId="33D46B82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Avg DTI</w:t>
      </w:r>
    </w:p>
    <w:p w14:paraId="772D3903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AVG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dti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*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100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Avg_DTI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1CF11051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noProof/>
          <w:color w:val="000000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58F6E66C" wp14:editId="12F2B3B3">
            <wp:extent cx="1238250" cy="428625"/>
            <wp:effectExtent l="0" t="0" r="0" b="9525"/>
            <wp:docPr id="25406457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0BC060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MTD Avg DTI</w:t>
      </w:r>
    </w:p>
    <w:p w14:paraId="48E0119E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lastRenderedPageBreak/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AVG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dti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*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100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MTD_Avg_DTI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5710C612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MONTH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ssue_d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12</w:t>
      </w:r>
    </w:p>
    <w:p w14:paraId="398B7B0E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noProof/>
          <w:color w:val="000000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03E4942D" wp14:editId="73153406">
            <wp:extent cx="1228725" cy="438150"/>
            <wp:effectExtent l="0" t="0" r="9525" b="0"/>
            <wp:docPr id="7814770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C8BBF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PMTD Avg DTI</w:t>
      </w:r>
    </w:p>
    <w:p w14:paraId="1189F90E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AVG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dti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*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100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PMTD_Avg_DTI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75243951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MONTH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ssue_d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11</w:t>
      </w:r>
    </w:p>
    <w:p w14:paraId="09B7D137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noProof/>
          <w:color w:val="000000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0F79B46E" wp14:editId="4B0BA951">
            <wp:extent cx="1257300" cy="438150"/>
            <wp:effectExtent l="0" t="0" r="0" b="0"/>
            <wp:docPr id="96541568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1D6F6" w14:textId="77777777" w:rsidR="009A16A2" w:rsidRPr="009A16A2" w:rsidRDefault="009A16A2" w:rsidP="009A16A2">
      <w:pPr>
        <w:spacing w:after="24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52008D1C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843C0B"/>
          <w:kern w:val="0"/>
          <w:sz w:val="28"/>
          <w:szCs w:val="28"/>
          <w:u w:val="single"/>
          <w:lang w:eastAsia="en-IN"/>
          <w14:ligatures w14:val="none"/>
        </w:rPr>
        <w:t>GOOD LOAN ISSUED</w:t>
      </w:r>
    </w:p>
    <w:p w14:paraId="7A323AD1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Good Loan Percentage</w:t>
      </w:r>
    </w:p>
    <w:p w14:paraId="74076759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</w:p>
    <w:p w14:paraId="5B14B23F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    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C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CAS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N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loan_status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00"/>
          <w:kern w:val="0"/>
          <w:sz w:val="19"/>
          <w:szCs w:val="19"/>
          <w:lang w:eastAsia="en-IN"/>
          <w14:ligatures w14:val="none"/>
        </w:rPr>
        <w:t>'Fully Paid'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OR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loan_status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00"/>
          <w:kern w:val="0"/>
          <w:sz w:val="19"/>
          <w:szCs w:val="19"/>
          <w:lang w:eastAsia="en-IN"/>
          <w14:ligatures w14:val="none"/>
        </w:rPr>
        <w:t>'Current'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THEN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id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EN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*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100.0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/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440710E6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C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Good_Loan_Percentage</w:t>
      </w:r>
    </w:p>
    <w:p w14:paraId="5E20249D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12298BCE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noProof/>
          <w:color w:val="2F5496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196B5B99" wp14:editId="4620B5E8">
            <wp:extent cx="1571625" cy="514350"/>
            <wp:effectExtent l="0" t="0" r="9525" b="0"/>
            <wp:docPr id="946190859" name="Picture 1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190859" name="Picture 16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51F79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Good Loan Applications</w:t>
      </w:r>
    </w:p>
    <w:p w14:paraId="16F5434B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C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Good_Loan_Applications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5A236205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loan_status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00"/>
          <w:kern w:val="0"/>
          <w:sz w:val="19"/>
          <w:szCs w:val="19"/>
          <w:lang w:eastAsia="en-IN"/>
          <w14:ligatures w14:val="none"/>
        </w:rPr>
        <w:t>'Fully Paid'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OR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loan_status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00"/>
          <w:kern w:val="0"/>
          <w:sz w:val="19"/>
          <w:szCs w:val="19"/>
          <w:lang w:eastAsia="en-IN"/>
          <w14:ligatures w14:val="none"/>
        </w:rPr>
        <w:t>'Current'</w:t>
      </w:r>
    </w:p>
    <w:p w14:paraId="1A74487D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noProof/>
          <w:color w:val="2F5496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60F217FE" wp14:editId="428F64E2">
            <wp:extent cx="1428750" cy="400050"/>
            <wp:effectExtent l="0" t="0" r="0" b="0"/>
            <wp:docPr id="90601396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DA1BF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Good Loan Funded Amount</w:t>
      </w:r>
    </w:p>
    <w:p w14:paraId="78032162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loan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Good_Loan_Funded_amount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2B249654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loan_status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00"/>
          <w:kern w:val="0"/>
          <w:sz w:val="19"/>
          <w:szCs w:val="19"/>
          <w:lang w:eastAsia="en-IN"/>
          <w14:ligatures w14:val="none"/>
        </w:rPr>
        <w:t>'Fully Paid'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OR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loan_status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00"/>
          <w:kern w:val="0"/>
          <w:sz w:val="19"/>
          <w:szCs w:val="19"/>
          <w:lang w:eastAsia="en-IN"/>
          <w14:ligatures w14:val="none"/>
        </w:rPr>
        <w:t>'Current'</w:t>
      </w:r>
    </w:p>
    <w:p w14:paraId="35A7D362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noProof/>
          <w:color w:val="2F5496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121E0460" wp14:editId="6FEF4E8F">
            <wp:extent cx="1752600" cy="457200"/>
            <wp:effectExtent l="0" t="0" r="0" b="0"/>
            <wp:docPr id="958441808" name="Picture 14" descr="A close up of a box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441808" name="Picture 14" descr="A close up of a box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5194B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7B87F8AE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Good Loan Amount Received</w:t>
      </w:r>
    </w:p>
    <w:p w14:paraId="2A5C3263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total_payme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Good_Loan_amount_received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2E05BE3B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loan_status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00"/>
          <w:kern w:val="0"/>
          <w:sz w:val="19"/>
          <w:szCs w:val="19"/>
          <w:lang w:eastAsia="en-IN"/>
          <w14:ligatures w14:val="none"/>
        </w:rPr>
        <w:t>'Fully Paid'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OR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loan_status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00"/>
          <w:kern w:val="0"/>
          <w:sz w:val="19"/>
          <w:szCs w:val="19"/>
          <w:lang w:eastAsia="en-IN"/>
          <w14:ligatures w14:val="none"/>
        </w:rPr>
        <w:t>'Current'</w:t>
      </w:r>
    </w:p>
    <w:p w14:paraId="2D5FB51A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noProof/>
          <w:color w:val="2F5496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5A441323" wp14:editId="4AA5B684">
            <wp:extent cx="1704975" cy="438150"/>
            <wp:effectExtent l="0" t="0" r="9525" b="0"/>
            <wp:docPr id="1512715471" name="Picture 1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715471" name="Picture 1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36DDA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3D8A2202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843C0B"/>
          <w:kern w:val="0"/>
          <w:sz w:val="28"/>
          <w:szCs w:val="28"/>
          <w:u w:val="single"/>
          <w:lang w:eastAsia="en-IN"/>
          <w14:ligatures w14:val="none"/>
        </w:rPr>
        <w:t>BAD LOAN ISSUED</w:t>
      </w:r>
    </w:p>
    <w:p w14:paraId="77476A16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lastRenderedPageBreak/>
        <w:t>Bad Loan Percentage</w:t>
      </w:r>
    </w:p>
    <w:p w14:paraId="09BDB326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</w:p>
    <w:p w14:paraId="4D8E74AC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    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C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CAS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N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loan_status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00"/>
          <w:kern w:val="0"/>
          <w:sz w:val="19"/>
          <w:szCs w:val="19"/>
          <w:lang w:eastAsia="en-IN"/>
          <w14:ligatures w14:val="none"/>
        </w:rPr>
        <w:t>'Charged Off'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THEN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id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EN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*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100.0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/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6D1EC957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C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d_Loan_Percentage</w:t>
      </w:r>
    </w:p>
    <w:p w14:paraId="511F0D29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2F48AFCB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noProof/>
          <w:color w:val="2F5496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72D50D2E" wp14:editId="72679991">
            <wp:extent cx="1333500" cy="400050"/>
            <wp:effectExtent l="0" t="0" r="0" b="0"/>
            <wp:docPr id="194445186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CC6AE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Bad Loan Applications</w:t>
      </w:r>
    </w:p>
    <w:p w14:paraId="3DAEC313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C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d_Loan_Applications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747E7CC7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loan_status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00"/>
          <w:kern w:val="0"/>
          <w:sz w:val="19"/>
          <w:szCs w:val="19"/>
          <w:lang w:eastAsia="en-IN"/>
          <w14:ligatures w14:val="none"/>
        </w:rPr>
        <w:t>'Charged Off'</w:t>
      </w:r>
    </w:p>
    <w:p w14:paraId="3385C612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noProof/>
          <w:color w:val="2F5496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0B7B3ECC" wp14:editId="1224D9F9">
            <wp:extent cx="1400175" cy="428625"/>
            <wp:effectExtent l="0" t="0" r="9525" b="9525"/>
            <wp:docPr id="189332722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C6A0C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Bad Loan Funded Amount</w:t>
      </w:r>
    </w:p>
    <w:p w14:paraId="2D4D091B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loan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d_Loan_Funded_amount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7F6313DE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loan_status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00"/>
          <w:kern w:val="0"/>
          <w:sz w:val="19"/>
          <w:szCs w:val="19"/>
          <w:lang w:eastAsia="en-IN"/>
          <w14:ligatures w14:val="none"/>
        </w:rPr>
        <w:t>'Charged Off'</w:t>
      </w:r>
    </w:p>
    <w:p w14:paraId="16FE1B4B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noProof/>
          <w:color w:val="2F5496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2ACAF256" wp14:editId="46BF8EA8">
            <wp:extent cx="1752600" cy="438150"/>
            <wp:effectExtent l="0" t="0" r="0" b="0"/>
            <wp:docPr id="95297645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9D899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2F5496"/>
          <w:kern w:val="0"/>
          <w:sz w:val="22"/>
          <w:szCs w:val="22"/>
          <w:lang w:eastAsia="en-IN"/>
          <w14:ligatures w14:val="none"/>
        </w:rPr>
        <w:t>Bad Loan Amount Received</w:t>
      </w:r>
    </w:p>
    <w:p w14:paraId="50A742F1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total_payme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d_Loan_amount_received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3BBFFDD4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loan_status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00"/>
          <w:kern w:val="0"/>
          <w:sz w:val="19"/>
          <w:szCs w:val="19"/>
          <w:lang w:eastAsia="en-IN"/>
          <w14:ligatures w14:val="none"/>
        </w:rPr>
        <w:t>'Charged Off'</w:t>
      </w:r>
    </w:p>
    <w:p w14:paraId="0404923E" w14:textId="7C283165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noProof/>
          <w:color w:val="2F5496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3DD08C76" wp14:editId="04A96503">
            <wp:extent cx="1828800" cy="466725"/>
            <wp:effectExtent l="0" t="0" r="0" b="9525"/>
            <wp:docPr id="98206200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A16A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  <w:r w:rsidRPr="009A16A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</w:p>
    <w:p w14:paraId="3E6B1437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843C0B"/>
          <w:kern w:val="0"/>
          <w:sz w:val="28"/>
          <w:szCs w:val="28"/>
          <w:u w:val="single"/>
          <w:lang w:eastAsia="en-IN"/>
          <w14:ligatures w14:val="none"/>
        </w:rPr>
        <w:t>LOAN STATUS</w:t>
      </w:r>
    </w:p>
    <w:p w14:paraId="2CF34498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</w:p>
    <w:p w14:paraId="0B9B410E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       loan_status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5E1B74A6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       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C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LoanC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5E56F7D8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       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total_payme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Amount_Receive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496EF6C1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       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loan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Funded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40FD296C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       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AVG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int_rate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*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100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Interest_R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4B2AEFDF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       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AVG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dti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*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100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DTI</w:t>
      </w:r>
    </w:p>
    <w:p w14:paraId="49411D78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   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</w:p>
    <w:p w14:paraId="62146E2A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       bank_loan_data</w:t>
      </w:r>
    </w:p>
    <w:p w14:paraId="44D33ED6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   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GROUP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BY</w:t>
      </w:r>
    </w:p>
    <w:p w14:paraId="771E8210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       loan_status</w:t>
      </w:r>
    </w:p>
    <w:p w14:paraId="68709659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noProof/>
          <w:color w:val="2F5496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7194C4E8" wp14:editId="5257B574">
            <wp:extent cx="5731510" cy="704850"/>
            <wp:effectExtent l="0" t="0" r="2540" b="0"/>
            <wp:docPr id="1060479458" name="Picture 8" descr="A screenshot of a numb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479458" name="Picture 8" descr="A screenshot of a numb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4BBF5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61EB87DC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23C7E54E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  <w:t>loan_status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46B4A7C5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total_payme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MTD_Total_Amount_Receive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1B950084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lastRenderedPageBreak/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loan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MTD_Total_Funded_Amount </w:t>
      </w:r>
    </w:p>
    <w:p w14:paraId="3E419A86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75D1E6F6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MONTH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ssue_d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12 </w:t>
      </w:r>
    </w:p>
    <w:p w14:paraId="109654DF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GROUP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BY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loan_status</w:t>
      </w:r>
    </w:p>
    <w:p w14:paraId="7FF077A2" w14:textId="385EC80F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noProof/>
          <w:color w:val="2F5496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4E89DC05" wp14:editId="09D8F245">
            <wp:extent cx="4524375" cy="885825"/>
            <wp:effectExtent l="0" t="0" r="9525" b="9525"/>
            <wp:docPr id="825535276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535276" name="Picture 7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A16A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  <w:r w:rsidRPr="009A16A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  <w:r w:rsidRPr="009A16A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</w:p>
    <w:p w14:paraId="472A782A" w14:textId="77777777" w:rsidR="009A16A2" w:rsidRPr="009A16A2" w:rsidRDefault="009A16A2" w:rsidP="009A16A2">
      <w:pPr>
        <w:numPr>
          <w:ilvl w:val="0"/>
          <w:numId w:val="4"/>
        </w:numPr>
        <w:spacing w:line="240" w:lineRule="auto"/>
        <w:textAlignment w:val="baseline"/>
        <w:rPr>
          <w:rFonts w:ascii="Calibri" w:eastAsia="Times New Roman" w:hAnsi="Calibri" w:cs="Calibri"/>
          <w:b/>
          <w:bCs/>
          <w:color w:val="1F4E79"/>
          <w:kern w:val="0"/>
          <w:sz w:val="28"/>
          <w:szCs w:val="28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1F4E79"/>
          <w:kern w:val="0"/>
          <w:sz w:val="28"/>
          <w:szCs w:val="28"/>
          <w:lang w:eastAsia="en-IN"/>
          <w14:ligatures w14:val="none"/>
        </w:rPr>
        <w:t>BANK LOAN REPORT | OVERVIEW</w:t>
      </w:r>
    </w:p>
    <w:p w14:paraId="4350B5E7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843C0B"/>
          <w:kern w:val="0"/>
          <w:sz w:val="28"/>
          <w:szCs w:val="28"/>
          <w:u w:val="single"/>
          <w:lang w:eastAsia="en-IN"/>
          <w14:ligatures w14:val="none"/>
        </w:rPr>
        <w:t>MONTH</w:t>
      </w:r>
    </w:p>
    <w:p w14:paraId="0A5F462C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0413C501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MONTH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ssue_d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Month_Munber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057961A0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DATENAM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MONTH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issue_d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Month_nam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1CA2FBB0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C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Loan_Applications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339E4A22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loan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Funded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5A8EC0DC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total_payme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Amount_Received</w:t>
      </w:r>
    </w:p>
    <w:p w14:paraId="31898ED7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05399C8F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GROUP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BY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MONTH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ssue_d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,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DATENAM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MONTH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issue_d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</w:p>
    <w:p w14:paraId="0E37D43F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ORDER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BY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MONTH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ssue_d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</w:p>
    <w:p w14:paraId="0ED63481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noProof/>
          <w:color w:val="2F5496"/>
          <w:kern w:val="0"/>
          <w:sz w:val="22"/>
          <w:szCs w:val="22"/>
          <w:bdr w:val="none" w:sz="0" w:space="0" w:color="auto" w:frame="1"/>
          <w:lang w:eastAsia="en-IN"/>
          <w14:ligatures w14:val="none"/>
        </w:rPr>
        <w:drawing>
          <wp:inline distT="0" distB="0" distL="0" distR="0" wp14:anchorId="0C0B71F6" wp14:editId="005BBCE5">
            <wp:extent cx="5610225" cy="2228850"/>
            <wp:effectExtent l="0" t="0" r="9525" b="0"/>
            <wp:docPr id="268967046" name="Picture 6" descr="A screenshot of a tab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967046" name="Picture 6" descr="A screenshot of a tabl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8F482" w14:textId="04825B9E" w:rsidR="009A16A2" w:rsidRDefault="009A16A2" w:rsidP="009A16A2">
      <w:pPr>
        <w:spacing w:after="24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</w:p>
    <w:p w14:paraId="0A27F64F" w14:textId="77777777" w:rsidR="009A16A2" w:rsidRDefault="009A16A2" w:rsidP="009A16A2">
      <w:pPr>
        <w:spacing w:after="24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2F322765" w14:textId="77777777" w:rsidR="009A16A2" w:rsidRDefault="009A16A2" w:rsidP="009A16A2">
      <w:pPr>
        <w:spacing w:after="24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6540B919" w14:textId="77777777" w:rsidR="009A16A2" w:rsidRDefault="009A16A2" w:rsidP="009A16A2">
      <w:pPr>
        <w:spacing w:after="24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591D8B47" w14:textId="77777777" w:rsidR="009A16A2" w:rsidRDefault="009A16A2" w:rsidP="009A16A2">
      <w:pPr>
        <w:spacing w:after="24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45253486" w14:textId="77777777" w:rsidR="009A16A2" w:rsidRPr="009A16A2" w:rsidRDefault="009A16A2" w:rsidP="009A16A2">
      <w:pPr>
        <w:spacing w:after="24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4EB8E92E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843C0B"/>
          <w:kern w:val="0"/>
          <w:sz w:val="28"/>
          <w:szCs w:val="28"/>
          <w:u w:val="single"/>
          <w:lang w:eastAsia="en-IN"/>
          <w14:ligatures w14:val="none"/>
        </w:rPr>
        <w:lastRenderedPageBreak/>
        <w:t>STATE</w:t>
      </w:r>
    </w:p>
    <w:p w14:paraId="26D66E44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0B50F768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  <w:t xml:space="preserve">address_state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tat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3C2FF5F2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C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Loan_Applications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16FB225A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loan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Funded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3B619D94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total_payme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Amount_Received</w:t>
      </w:r>
    </w:p>
    <w:p w14:paraId="2AE70A2A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7C7DA719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GROUP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BY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address_state</w:t>
      </w:r>
    </w:p>
    <w:p w14:paraId="7B8072F9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ORDER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BY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address_state</w:t>
      </w:r>
    </w:p>
    <w:p w14:paraId="09C7B545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noProof/>
          <w:color w:val="843C0B"/>
          <w:kern w:val="0"/>
          <w:sz w:val="28"/>
          <w:szCs w:val="28"/>
          <w:bdr w:val="none" w:sz="0" w:space="0" w:color="auto" w:frame="1"/>
          <w:lang w:eastAsia="en-IN"/>
          <w14:ligatures w14:val="none"/>
        </w:rPr>
        <w:drawing>
          <wp:inline distT="0" distB="0" distL="0" distR="0" wp14:anchorId="0F952685" wp14:editId="5A6A60B3">
            <wp:extent cx="4495800" cy="6819900"/>
            <wp:effectExtent l="0" t="0" r="0" b="0"/>
            <wp:docPr id="21306402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6402" name="Picture 5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681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1C074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05C0F850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843C0B"/>
          <w:kern w:val="0"/>
          <w:sz w:val="28"/>
          <w:szCs w:val="28"/>
          <w:u w:val="single"/>
          <w:lang w:eastAsia="en-IN"/>
          <w14:ligatures w14:val="none"/>
        </w:rPr>
        <w:lastRenderedPageBreak/>
        <w:t>TERM</w:t>
      </w:r>
    </w:p>
    <w:p w14:paraId="5702C431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202D6F4F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  <w:t xml:space="preserve">term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er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0A13E592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C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Loan_Applications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385ACA89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loan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Funded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0E18C1F7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total_payme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Amount_Received</w:t>
      </w:r>
    </w:p>
    <w:p w14:paraId="66D5CC30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330734C4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GROUP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BY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erm</w:t>
      </w:r>
    </w:p>
    <w:p w14:paraId="36800930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ORDER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BY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erm</w:t>
      </w:r>
    </w:p>
    <w:p w14:paraId="68ED42F0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noProof/>
          <w:color w:val="843C0B"/>
          <w:kern w:val="0"/>
          <w:sz w:val="28"/>
          <w:szCs w:val="28"/>
          <w:bdr w:val="none" w:sz="0" w:space="0" w:color="auto" w:frame="1"/>
          <w:lang w:eastAsia="en-IN"/>
          <w14:ligatures w14:val="none"/>
        </w:rPr>
        <w:drawing>
          <wp:inline distT="0" distB="0" distL="0" distR="0" wp14:anchorId="04112E05" wp14:editId="3E0CA61E">
            <wp:extent cx="5486400" cy="657225"/>
            <wp:effectExtent l="0" t="0" r="0" b="9525"/>
            <wp:docPr id="1477434533" name="Picture 4" descr="A screenshot of a calculato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434533" name="Picture 4" descr="A screenshot of a calculato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2DDC7B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07705F16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843C0B"/>
          <w:kern w:val="0"/>
          <w:sz w:val="28"/>
          <w:szCs w:val="28"/>
          <w:u w:val="single"/>
          <w:lang w:eastAsia="en-IN"/>
          <w14:ligatures w14:val="none"/>
        </w:rPr>
        <w:t>EMPLOYEE LENGTH</w:t>
      </w:r>
    </w:p>
    <w:p w14:paraId="7CFC80F7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7DEC89D9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  <w:t xml:space="preserve">emp_length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Employee_Length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76714F6D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C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Loan_Applications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740103B4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loan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Funded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65F7FB03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total_payme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Amount_Received</w:t>
      </w:r>
    </w:p>
    <w:p w14:paraId="75658E35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540D8B94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GROUP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BY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emp_length</w:t>
      </w:r>
    </w:p>
    <w:p w14:paraId="26B07E37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ORDER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BY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emp_length</w:t>
      </w:r>
    </w:p>
    <w:p w14:paraId="5BE6C877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noProof/>
          <w:color w:val="843C0B"/>
          <w:kern w:val="0"/>
          <w:sz w:val="28"/>
          <w:szCs w:val="28"/>
          <w:bdr w:val="none" w:sz="0" w:space="0" w:color="auto" w:frame="1"/>
          <w:lang w:eastAsia="en-IN"/>
          <w14:ligatures w14:val="none"/>
        </w:rPr>
        <w:drawing>
          <wp:inline distT="0" distB="0" distL="0" distR="0" wp14:anchorId="22E15881" wp14:editId="064DB521">
            <wp:extent cx="4972050" cy="2124075"/>
            <wp:effectExtent l="0" t="0" r="0" b="9525"/>
            <wp:docPr id="365723711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723711" name="Picture 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557D2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843C0B"/>
          <w:kern w:val="0"/>
          <w:sz w:val="28"/>
          <w:szCs w:val="28"/>
          <w:u w:val="single"/>
          <w:lang w:eastAsia="en-IN"/>
          <w14:ligatures w14:val="none"/>
        </w:rPr>
        <w:t>PURPOSE</w:t>
      </w:r>
    </w:p>
    <w:p w14:paraId="4526DDEB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7F1C56E9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  <w:t xml:space="preserve">purpose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PURPOSE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7D3F20FA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C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Loan_Applications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79E10C3B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loan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Funded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499F258D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total_payme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Amount_Received</w:t>
      </w:r>
    </w:p>
    <w:p w14:paraId="79705E46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66DD8B47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GROUP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BY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purpose</w:t>
      </w:r>
    </w:p>
    <w:p w14:paraId="5C3519B4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ORDER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BY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purpose</w:t>
      </w:r>
    </w:p>
    <w:p w14:paraId="7C27F257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noProof/>
          <w:color w:val="843C0B"/>
          <w:kern w:val="0"/>
          <w:sz w:val="28"/>
          <w:szCs w:val="28"/>
          <w:bdr w:val="none" w:sz="0" w:space="0" w:color="auto" w:frame="1"/>
          <w:lang w:eastAsia="en-IN"/>
          <w14:ligatures w14:val="none"/>
        </w:rPr>
        <w:lastRenderedPageBreak/>
        <w:drawing>
          <wp:inline distT="0" distB="0" distL="0" distR="0" wp14:anchorId="210F0D0E" wp14:editId="6E2A5980">
            <wp:extent cx="4391025" cy="2343150"/>
            <wp:effectExtent l="0" t="0" r="9525" b="0"/>
            <wp:docPr id="1695260797" name="Picture 2" descr="A screenshot of a tab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260797" name="Picture 2" descr="A screenshot of a tabl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8FFA6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59C44983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color w:val="843C0B"/>
          <w:kern w:val="0"/>
          <w:sz w:val="28"/>
          <w:szCs w:val="28"/>
          <w:u w:val="single"/>
          <w:lang w:eastAsia="en-IN"/>
          <w14:ligatures w14:val="none"/>
        </w:rPr>
        <w:t>HOME OWNERSHIP</w:t>
      </w:r>
    </w:p>
    <w:p w14:paraId="5A4507FF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2550A093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  <w:t xml:space="preserve">home_ownership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Home_Ownership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212CE033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C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id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Loan_Applications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51A1D23A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loan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Funded_Amou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480AE2C5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>total_payment</w:t>
      </w:r>
      <w:r w:rsidRPr="009A16A2">
        <w:rPr>
          <w:rFonts w:ascii="Consolas" w:eastAsia="Times New Roman" w:hAnsi="Consolas" w:cs="Times New Roman"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Total_Amount_Received</w:t>
      </w:r>
    </w:p>
    <w:p w14:paraId="64AA8864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7D3F4296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GROUP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BY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home_ownership</w:t>
      </w:r>
    </w:p>
    <w:p w14:paraId="7EEA61A9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ORDER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color w:val="0000FF"/>
          <w:kern w:val="0"/>
          <w:sz w:val="19"/>
          <w:szCs w:val="19"/>
          <w:lang w:eastAsia="en-IN"/>
          <w14:ligatures w14:val="none"/>
        </w:rPr>
        <w:t>BY</w:t>
      </w:r>
      <w:r w:rsidRPr="009A16A2">
        <w:rPr>
          <w:rFonts w:ascii="Consolas" w:eastAsia="Times New Roman" w:hAnsi="Consolas" w:cs="Times New Roman"/>
          <w:color w:val="000000"/>
          <w:kern w:val="0"/>
          <w:sz w:val="19"/>
          <w:szCs w:val="19"/>
          <w:lang w:eastAsia="en-IN"/>
          <w14:ligatures w14:val="none"/>
        </w:rPr>
        <w:t xml:space="preserve"> home_ownership</w:t>
      </w:r>
    </w:p>
    <w:p w14:paraId="00B18344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b/>
          <w:bCs/>
          <w:noProof/>
          <w:color w:val="843C0B"/>
          <w:kern w:val="0"/>
          <w:sz w:val="28"/>
          <w:szCs w:val="28"/>
          <w:bdr w:val="none" w:sz="0" w:space="0" w:color="auto" w:frame="1"/>
          <w:lang w:eastAsia="en-IN"/>
          <w14:ligatures w14:val="none"/>
        </w:rPr>
        <w:drawing>
          <wp:inline distT="0" distB="0" distL="0" distR="0" wp14:anchorId="6731AB9A" wp14:editId="69B86B46">
            <wp:extent cx="5676900" cy="1304925"/>
            <wp:effectExtent l="0" t="0" r="0" b="9525"/>
            <wp:docPr id="12508406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840631" name="Picture 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5665A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2B344957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i/>
          <w:iCs/>
          <w:color w:val="843C0B"/>
          <w:kern w:val="0"/>
          <w:lang w:eastAsia="en-IN"/>
          <w14:ligatures w14:val="none"/>
        </w:rPr>
        <w:t>Note: We have applied multiple Filters on all the dashboards. You can check the results for the filters as well by modifying the query and comparing the results.</w:t>
      </w:r>
    </w:p>
    <w:p w14:paraId="0FEE47E4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i/>
          <w:iCs/>
          <w:color w:val="843C0B"/>
          <w:kern w:val="0"/>
          <w:lang w:eastAsia="en-IN"/>
          <w14:ligatures w14:val="none"/>
        </w:rPr>
        <w:t>For e.g</w:t>
      </w:r>
    </w:p>
    <w:p w14:paraId="4348B747" w14:textId="77777777" w:rsidR="009A16A2" w:rsidRPr="009A16A2" w:rsidRDefault="009A16A2" w:rsidP="009A16A2">
      <w:pPr>
        <w:spacing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alibri" w:eastAsia="Times New Roman" w:hAnsi="Calibri" w:cs="Calibri"/>
          <w:i/>
          <w:iCs/>
          <w:color w:val="843C0B"/>
          <w:kern w:val="0"/>
          <w:lang w:eastAsia="en-IN"/>
          <w14:ligatures w14:val="none"/>
        </w:rPr>
        <w:t>See the results when we hit the Grade A in the filters for dashboards.</w:t>
      </w:r>
    </w:p>
    <w:p w14:paraId="57ABFEE3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i/>
          <w:iCs/>
          <w:color w:val="0000FF"/>
          <w:kern w:val="0"/>
          <w:sz w:val="19"/>
          <w:szCs w:val="19"/>
          <w:lang w:eastAsia="en-IN"/>
          <w14:ligatures w14:val="none"/>
        </w:rPr>
        <w:t>SELECT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7C5E35C2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ab/>
        <w:t xml:space="preserve">purpose </w:t>
      </w:r>
      <w:r w:rsidRPr="009A16A2">
        <w:rPr>
          <w:rFonts w:ascii="Consolas" w:eastAsia="Times New Roman" w:hAnsi="Consolas" w:cs="Times New Roman"/>
          <w:i/>
          <w:iCs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 xml:space="preserve"> PURPOSE</w:t>
      </w:r>
      <w:r w:rsidRPr="009A16A2">
        <w:rPr>
          <w:rFonts w:ascii="Consolas" w:eastAsia="Times New Roman" w:hAnsi="Consolas" w:cs="Times New Roman"/>
          <w:i/>
          <w:iCs/>
          <w:color w:val="808080"/>
          <w:kern w:val="0"/>
          <w:sz w:val="19"/>
          <w:szCs w:val="19"/>
          <w:lang w:eastAsia="en-IN"/>
          <w14:ligatures w14:val="none"/>
        </w:rPr>
        <w:t>,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> </w:t>
      </w:r>
    </w:p>
    <w:p w14:paraId="454157E0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i/>
          <w:iCs/>
          <w:color w:val="FF00FF"/>
          <w:kern w:val="0"/>
          <w:sz w:val="19"/>
          <w:szCs w:val="19"/>
          <w:lang w:eastAsia="en-IN"/>
          <w14:ligatures w14:val="none"/>
        </w:rPr>
        <w:t>COUNT</w:t>
      </w:r>
      <w:r w:rsidRPr="009A16A2">
        <w:rPr>
          <w:rFonts w:ascii="Consolas" w:eastAsia="Times New Roman" w:hAnsi="Consolas" w:cs="Times New Roman"/>
          <w:i/>
          <w:iCs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>id</w:t>
      </w:r>
      <w:r w:rsidRPr="009A16A2">
        <w:rPr>
          <w:rFonts w:ascii="Consolas" w:eastAsia="Times New Roman" w:hAnsi="Consolas" w:cs="Times New Roman"/>
          <w:i/>
          <w:iCs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i/>
          <w:iCs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 xml:space="preserve"> Total_Loan_Applications</w:t>
      </w:r>
      <w:r w:rsidRPr="009A16A2">
        <w:rPr>
          <w:rFonts w:ascii="Consolas" w:eastAsia="Times New Roman" w:hAnsi="Consolas" w:cs="Times New Roman"/>
          <w:i/>
          <w:iCs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76D504B6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i/>
          <w:iCs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i/>
          <w:iCs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>loan_amount</w:t>
      </w:r>
      <w:r w:rsidRPr="009A16A2">
        <w:rPr>
          <w:rFonts w:ascii="Consolas" w:eastAsia="Times New Roman" w:hAnsi="Consolas" w:cs="Times New Roman"/>
          <w:i/>
          <w:iCs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i/>
          <w:iCs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 xml:space="preserve"> Total_Funded_Amount</w:t>
      </w:r>
      <w:r w:rsidRPr="009A16A2">
        <w:rPr>
          <w:rFonts w:ascii="Consolas" w:eastAsia="Times New Roman" w:hAnsi="Consolas" w:cs="Times New Roman"/>
          <w:i/>
          <w:iCs/>
          <w:color w:val="808080"/>
          <w:kern w:val="0"/>
          <w:sz w:val="19"/>
          <w:szCs w:val="19"/>
          <w:lang w:eastAsia="en-IN"/>
          <w14:ligatures w14:val="none"/>
        </w:rPr>
        <w:t>,</w:t>
      </w:r>
    </w:p>
    <w:p w14:paraId="6522C03D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ab/>
      </w:r>
      <w:r w:rsidRPr="009A16A2">
        <w:rPr>
          <w:rFonts w:ascii="Consolas" w:eastAsia="Times New Roman" w:hAnsi="Consolas" w:cs="Times New Roman"/>
          <w:i/>
          <w:iCs/>
          <w:color w:val="FF00FF"/>
          <w:kern w:val="0"/>
          <w:sz w:val="19"/>
          <w:szCs w:val="19"/>
          <w:lang w:eastAsia="en-IN"/>
          <w14:ligatures w14:val="none"/>
        </w:rPr>
        <w:t>SUM</w:t>
      </w:r>
      <w:r w:rsidRPr="009A16A2">
        <w:rPr>
          <w:rFonts w:ascii="Consolas" w:eastAsia="Times New Roman" w:hAnsi="Consolas" w:cs="Times New Roman"/>
          <w:i/>
          <w:iCs/>
          <w:color w:val="808080"/>
          <w:kern w:val="0"/>
          <w:sz w:val="19"/>
          <w:szCs w:val="19"/>
          <w:lang w:eastAsia="en-IN"/>
          <w14:ligatures w14:val="none"/>
        </w:rPr>
        <w:t>(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>total_payment</w:t>
      </w:r>
      <w:r w:rsidRPr="009A16A2">
        <w:rPr>
          <w:rFonts w:ascii="Consolas" w:eastAsia="Times New Roman" w:hAnsi="Consolas" w:cs="Times New Roman"/>
          <w:i/>
          <w:iCs/>
          <w:color w:val="808080"/>
          <w:kern w:val="0"/>
          <w:sz w:val="19"/>
          <w:szCs w:val="19"/>
          <w:lang w:eastAsia="en-IN"/>
          <w14:ligatures w14:val="none"/>
        </w:rPr>
        <w:t>)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i/>
          <w:iCs/>
          <w:color w:val="0000FF"/>
          <w:kern w:val="0"/>
          <w:sz w:val="19"/>
          <w:szCs w:val="19"/>
          <w:lang w:eastAsia="en-IN"/>
          <w14:ligatures w14:val="none"/>
        </w:rPr>
        <w:t>AS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 xml:space="preserve"> Total_Amount_Received</w:t>
      </w:r>
    </w:p>
    <w:p w14:paraId="0135C366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i/>
          <w:iCs/>
          <w:color w:val="0000FF"/>
          <w:kern w:val="0"/>
          <w:sz w:val="19"/>
          <w:szCs w:val="19"/>
          <w:lang w:eastAsia="en-IN"/>
          <w14:ligatures w14:val="none"/>
        </w:rPr>
        <w:t>FROM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 xml:space="preserve"> bank_loan_data</w:t>
      </w:r>
    </w:p>
    <w:p w14:paraId="0695CE5D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i/>
          <w:iCs/>
          <w:color w:val="0000FF"/>
          <w:kern w:val="0"/>
          <w:sz w:val="19"/>
          <w:szCs w:val="19"/>
          <w:lang w:eastAsia="en-IN"/>
          <w14:ligatures w14:val="none"/>
        </w:rPr>
        <w:t>WHERE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 xml:space="preserve"> grade </w:t>
      </w:r>
      <w:r w:rsidRPr="009A16A2">
        <w:rPr>
          <w:rFonts w:ascii="Consolas" w:eastAsia="Times New Roman" w:hAnsi="Consolas" w:cs="Times New Roman"/>
          <w:i/>
          <w:iCs/>
          <w:color w:val="808080"/>
          <w:kern w:val="0"/>
          <w:sz w:val="19"/>
          <w:szCs w:val="19"/>
          <w:lang w:eastAsia="en-IN"/>
          <w14:ligatures w14:val="none"/>
        </w:rPr>
        <w:t>=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i/>
          <w:iCs/>
          <w:color w:val="FF0000"/>
          <w:kern w:val="0"/>
          <w:sz w:val="19"/>
          <w:szCs w:val="19"/>
          <w:lang w:eastAsia="en-IN"/>
          <w14:ligatures w14:val="none"/>
        </w:rPr>
        <w:t>'A'</w:t>
      </w:r>
    </w:p>
    <w:p w14:paraId="3C1A8301" w14:textId="77777777" w:rsidR="009A16A2" w:rsidRPr="009A16A2" w:rsidRDefault="009A16A2" w:rsidP="009A16A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9A16A2">
        <w:rPr>
          <w:rFonts w:ascii="Consolas" w:eastAsia="Times New Roman" w:hAnsi="Consolas" w:cs="Times New Roman"/>
          <w:i/>
          <w:iCs/>
          <w:color w:val="0000FF"/>
          <w:kern w:val="0"/>
          <w:sz w:val="19"/>
          <w:szCs w:val="19"/>
          <w:lang w:eastAsia="en-IN"/>
          <w14:ligatures w14:val="none"/>
        </w:rPr>
        <w:t>GROUP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i/>
          <w:iCs/>
          <w:color w:val="0000FF"/>
          <w:kern w:val="0"/>
          <w:sz w:val="19"/>
          <w:szCs w:val="19"/>
          <w:lang w:eastAsia="en-IN"/>
          <w14:ligatures w14:val="none"/>
        </w:rPr>
        <w:t>BY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 xml:space="preserve"> purpose</w:t>
      </w:r>
    </w:p>
    <w:p w14:paraId="60208BB2" w14:textId="77777777" w:rsidR="009A16A2" w:rsidRDefault="009A16A2" w:rsidP="009A16A2">
      <w:r w:rsidRPr="009A16A2">
        <w:rPr>
          <w:rFonts w:ascii="Consolas" w:eastAsia="Times New Roman" w:hAnsi="Consolas" w:cs="Times New Roman"/>
          <w:i/>
          <w:iCs/>
          <w:color w:val="0000FF"/>
          <w:kern w:val="0"/>
          <w:sz w:val="19"/>
          <w:szCs w:val="19"/>
          <w:lang w:eastAsia="en-IN"/>
          <w14:ligatures w14:val="none"/>
        </w:rPr>
        <w:t>ORDER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 xml:space="preserve"> </w:t>
      </w:r>
      <w:r w:rsidRPr="009A16A2">
        <w:rPr>
          <w:rFonts w:ascii="Consolas" w:eastAsia="Times New Roman" w:hAnsi="Consolas" w:cs="Times New Roman"/>
          <w:i/>
          <w:iCs/>
          <w:color w:val="0000FF"/>
          <w:kern w:val="0"/>
          <w:sz w:val="19"/>
          <w:szCs w:val="19"/>
          <w:lang w:eastAsia="en-IN"/>
          <w14:ligatures w14:val="none"/>
        </w:rPr>
        <w:t>BY</w:t>
      </w:r>
      <w:r w:rsidRPr="009A16A2">
        <w:rPr>
          <w:rFonts w:ascii="Consolas" w:eastAsia="Times New Roman" w:hAnsi="Consolas" w:cs="Times New Roman"/>
          <w:i/>
          <w:iCs/>
          <w:color w:val="000000"/>
          <w:kern w:val="0"/>
          <w:sz w:val="19"/>
          <w:szCs w:val="19"/>
          <w:lang w:eastAsia="en-IN"/>
          <w14:ligatures w14:val="none"/>
        </w:rPr>
        <w:t xml:space="preserve"> purpose</w:t>
      </w:r>
    </w:p>
    <w:sectPr w:rsidR="009A16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624DD0"/>
    <w:multiLevelType w:val="multilevel"/>
    <w:tmpl w:val="B016C53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197E0A"/>
    <w:multiLevelType w:val="hybridMultilevel"/>
    <w:tmpl w:val="1DFCD12E"/>
    <w:lvl w:ilvl="0" w:tplc="8814EBCE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C6F427F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BB4960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B70B0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CD6AC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A8E15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FD89A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704EF0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588E2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72C2A3D"/>
    <w:multiLevelType w:val="multilevel"/>
    <w:tmpl w:val="384C03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160886">
    <w:abstractNumId w:val="2"/>
  </w:num>
  <w:num w:numId="2" w16cid:durableId="572854909">
    <w:abstractNumId w:val="2"/>
    <w:lvlOverride w:ilvl="0">
      <w:lvl w:ilvl="0">
        <w:numFmt w:val="upperLetter"/>
        <w:lvlText w:val="%1."/>
        <w:lvlJc w:val="left"/>
      </w:lvl>
    </w:lvlOverride>
  </w:num>
  <w:num w:numId="3" w16cid:durableId="1405759955">
    <w:abstractNumId w:val="0"/>
  </w:num>
  <w:num w:numId="4" w16cid:durableId="8859960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1NjA2sjQ3NjQ1MzJS0lEKTi0uzszPAykwrAUAoq1OMCwAAAA="/>
  </w:docVars>
  <w:rsids>
    <w:rsidRoot w:val="009A16A2"/>
    <w:rsid w:val="00343796"/>
    <w:rsid w:val="005208C7"/>
    <w:rsid w:val="006C70BA"/>
    <w:rsid w:val="009A1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89D2CB"/>
  <w15:chartTrackingRefBased/>
  <w15:docId w15:val="{0426FC9D-D3AB-4504-9A97-7747D5AEC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16A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A16A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16A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16A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16A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16A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16A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16A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16A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16A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16A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16A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16A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16A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16A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16A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16A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16A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A16A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16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16A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A16A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A16A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16A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A16A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A16A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16A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16A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A16A2"/>
    <w:rPr>
      <w:b/>
      <w:bCs/>
      <w:smallCaps/>
      <w:color w:val="0F4761" w:themeColor="accent1" w:themeShade="BF"/>
      <w:spacing w:val="5"/>
    </w:rPr>
  </w:style>
  <w:style w:type="paragraph" w:customStyle="1" w:styleId="msonormal0">
    <w:name w:val="msonormal"/>
    <w:basedOn w:val="Normal"/>
    <w:rsid w:val="009A16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9A16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N"/>
      <w14:ligatures w14:val="none"/>
    </w:rPr>
  </w:style>
  <w:style w:type="character" w:customStyle="1" w:styleId="apple-tab-span">
    <w:name w:val="apple-tab-span"/>
    <w:basedOn w:val="DefaultParagraphFont"/>
    <w:rsid w:val="009A16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274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602</Words>
  <Characters>4571</Characters>
  <Application>Microsoft Office Word</Application>
  <DocSecurity>0</DocSecurity>
  <Lines>220</Lines>
  <Paragraphs>159</Paragraphs>
  <ScaleCrop>false</ScaleCrop>
  <Company/>
  <LinksUpToDate>false</LinksUpToDate>
  <CharactersWithSpaces>5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dhima Singh</dc:creator>
  <cp:keywords/>
  <dc:description/>
  <cp:lastModifiedBy>Ridhima Singh</cp:lastModifiedBy>
  <cp:revision>3</cp:revision>
  <cp:lastPrinted>2025-03-04T02:52:00Z</cp:lastPrinted>
  <dcterms:created xsi:type="dcterms:W3CDTF">2025-03-04T02:45:00Z</dcterms:created>
  <dcterms:modified xsi:type="dcterms:W3CDTF">2025-03-04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c8c179-9403-4368-b788-db470ba1f9ac</vt:lpwstr>
  </property>
</Properties>
</file>